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1" Target="/api/v0/#/operations/list_party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1" Target="/api/v0/#/operations/list_party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